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Pr="00433918" w:rsidRDefault="00C17AA4" w:rsidP="006B7953">
      <w:pPr>
        <w:spacing w:line="480" w:lineRule="auto"/>
        <w:rPr>
          <w:rFonts w:ascii="Times New Roman" w:hAnsi="Times New Roman" w:cs="Times New Roman"/>
          <w:sz w:val="24"/>
          <w:szCs w:val="24"/>
        </w:rPr>
      </w:pPr>
      <w:r w:rsidRPr="00433918">
        <w:rPr>
          <w:rFonts w:ascii="Times New Roman" w:hAnsi="Times New Roman" w:cs="Times New Roman"/>
          <w:sz w:val="24"/>
          <w:szCs w:val="24"/>
        </w:rPr>
        <w:t>[Name of the Writer]</w:t>
      </w:r>
    </w:p>
    <w:p w:rsidR="00923802" w:rsidRPr="00433918" w:rsidRDefault="00C17AA4" w:rsidP="006B7953">
      <w:pPr>
        <w:spacing w:line="480" w:lineRule="auto"/>
        <w:rPr>
          <w:rFonts w:ascii="Times New Roman" w:hAnsi="Times New Roman" w:cs="Times New Roman"/>
          <w:sz w:val="24"/>
          <w:szCs w:val="24"/>
        </w:rPr>
      </w:pPr>
      <w:r w:rsidRPr="00433918">
        <w:rPr>
          <w:rFonts w:ascii="Times New Roman" w:hAnsi="Times New Roman" w:cs="Times New Roman"/>
          <w:sz w:val="24"/>
          <w:szCs w:val="24"/>
        </w:rPr>
        <w:t>[Name of Instructor]</w:t>
      </w:r>
    </w:p>
    <w:p w:rsidR="00923802" w:rsidRPr="00433918" w:rsidRDefault="00C17AA4" w:rsidP="006B7953">
      <w:pPr>
        <w:spacing w:line="480" w:lineRule="auto"/>
        <w:rPr>
          <w:rFonts w:ascii="Times New Roman" w:hAnsi="Times New Roman" w:cs="Times New Roman"/>
          <w:sz w:val="24"/>
          <w:szCs w:val="24"/>
        </w:rPr>
      </w:pPr>
      <w:r w:rsidRPr="00433918">
        <w:rPr>
          <w:rFonts w:ascii="Times New Roman" w:hAnsi="Times New Roman" w:cs="Times New Roman"/>
          <w:sz w:val="24"/>
          <w:szCs w:val="24"/>
        </w:rPr>
        <w:t>[</w:t>
      </w:r>
      <w:r w:rsidR="009B2062" w:rsidRPr="00433918">
        <w:rPr>
          <w:rFonts w:ascii="Times New Roman" w:hAnsi="Times New Roman" w:cs="Times New Roman"/>
          <w:sz w:val="24"/>
          <w:szCs w:val="24"/>
        </w:rPr>
        <w:t>English</w:t>
      </w:r>
      <w:r w:rsidRPr="00433918">
        <w:rPr>
          <w:rFonts w:ascii="Times New Roman" w:hAnsi="Times New Roman" w:cs="Times New Roman"/>
          <w:sz w:val="24"/>
          <w:szCs w:val="24"/>
        </w:rPr>
        <w:t>]</w:t>
      </w:r>
    </w:p>
    <w:p w:rsidR="00923802" w:rsidRPr="00433918" w:rsidRDefault="00C17AA4" w:rsidP="006B7953">
      <w:pPr>
        <w:spacing w:line="480" w:lineRule="auto"/>
        <w:rPr>
          <w:rFonts w:ascii="Times New Roman" w:hAnsi="Times New Roman" w:cs="Times New Roman"/>
          <w:sz w:val="24"/>
          <w:szCs w:val="24"/>
        </w:rPr>
      </w:pPr>
      <w:r w:rsidRPr="00433918">
        <w:rPr>
          <w:rFonts w:ascii="Times New Roman" w:hAnsi="Times New Roman" w:cs="Times New Roman"/>
          <w:sz w:val="24"/>
          <w:szCs w:val="24"/>
        </w:rPr>
        <w:t>[Date]</w:t>
      </w:r>
    </w:p>
    <w:p w:rsidR="00433918" w:rsidRDefault="00C17AA4" w:rsidP="006B7953">
      <w:pPr>
        <w:spacing w:after="0" w:line="480" w:lineRule="auto"/>
        <w:jc w:val="center"/>
        <w:rPr>
          <w:rFonts w:ascii="Times New Roman" w:hAnsi="Times New Roman" w:cs="Times New Roman"/>
          <w:b/>
          <w:sz w:val="24"/>
          <w:szCs w:val="24"/>
        </w:rPr>
      </w:pPr>
      <w:r w:rsidRPr="00135B27">
        <w:rPr>
          <w:rFonts w:ascii="Times New Roman" w:hAnsi="Times New Roman" w:cs="Times New Roman"/>
          <w:b/>
          <w:sz w:val="24"/>
          <w:szCs w:val="24"/>
        </w:rPr>
        <w:t>Difference in Cities</w:t>
      </w:r>
    </w:p>
    <w:p w:rsidR="00135B27" w:rsidRPr="00135B27" w:rsidRDefault="00135B27" w:rsidP="006B7953">
      <w:pPr>
        <w:spacing w:after="0" w:line="480" w:lineRule="auto"/>
        <w:jc w:val="center"/>
        <w:rPr>
          <w:rFonts w:ascii="Times New Roman" w:hAnsi="Times New Roman" w:cs="Times New Roman"/>
          <w:b/>
          <w:sz w:val="24"/>
          <w:szCs w:val="24"/>
        </w:rPr>
      </w:pPr>
    </w:p>
    <w:p w:rsidR="004203D2" w:rsidRDefault="00C500B2" w:rsidP="006B7953">
      <w:pPr>
        <w:spacing w:line="480" w:lineRule="auto"/>
        <w:rPr>
          <w:rFonts w:ascii="Times New Roman" w:hAnsi="Times New Roman" w:cs="Times New Roman"/>
          <w:b/>
          <w:sz w:val="24"/>
        </w:rPr>
      </w:pPr>
      <w:r>
        <w:rPr>
          <w:rFonts w:ascii="Times New Roman" w:hAnsi="Times New Roman" w:cs="Times New Roman"/>
          <w:b/>
          <w:sz w:val="24"/>
        </w:rPr>
        <w:t xml:space="preserve">Q. </w:t>
      </w:r>
      <w:r w:rsidR="00C17AA4" w:rsidRPr="00E75EB5">
        <w:rPr>
          <w:rFonts w:ascii="Times New Roman" w:hAnsi="Times New Roman" w:cs="Times New Roman"/>
          <w:b/>
          <w:sz w:val="24"/>
        </w:rPr>
        <w:t>In what ways did cities in Mesopotamia and Egypt differ from pastoral nomadic communities? How did the development of these cities introduce a hitherto unknown urban-rural divide?</w:t>
      </w:r>
      <w:r w:rsidR="00003861" w:rsidRPr="00E75EB5">
        <w:rPr>
          <w:rFonts w:ascii="Times New Roman" w:hAnsi="Times New Roman" w:cs="Times New Roman"/>
          <w:b/>
          <w:sz w:val="24"/>
        </w:rPr>
        <w:t xml:space="preserve"> </w:t>
      </w:r>
    </w:p>
    <w:p w:rsidR="005C3888" w:rsidRDefault="00C17AA4" w:rsidP="005C3888">
      <w:pPr>
        <w:spacing w:line="480" w:lineRule="auto"/>
        <w:ind w:firstLine="720"/>
        <w:rPr>
          <w:rFonts w:ascii="Times New Roman" w:hAnsi="Times New Roman" w:cs="Times New Roman"/>
          <w:sz w:val="24"/>
        </w:rPr>
      </w:pPr>
      <w:r>
        <w:rPr>
          <w:rFonts w:ascii="Times New Roman" w:hAnsi="Times New Roman" w:cs="Times New Roman"/>
          <w:sz w:val="24"/>
        </w:rPr>
        <w:t>When we talk about the pastoral nomadic communities, they survived by herding trained animals who had manageable grazing needs. These communities were quite small, and they migrated yearly amid pasturelands. They lived alongside and made a trade with agrarian people. On the contrary, the cities had a completely different setup.</w:t>
      </w:r>
      <w:r w:rsidR="009264D6">
        <w:rPr>
          <w:rFonts w:ascii="Times New Roman" w:hAnsi="Times New Roman" w:cs="Times New Roman"/>
          <w:sz w:val="24"/>
        </w:rPr>
        <w:t xml:space="preserve"> Around 3500 BCE, more developed societies came to being.</w:t>
      </w:r>
      <w:r>
        <w:rPr>
          <w:rFonts w:ascii="Times New Roman" w:hAnsi="Times New Roman" w:cs="Times New Roman"/>
          <w:sz w:val="24"/>
        </w:rPr>
        <w:t xml:space="preserve"> </w:t>
      </w:r>
      <w:r w:rsidR="009264D6">
        <w:rPr>
          <w:rFonts w:ascii="Times New Roman" w:hAnsi="Times New Roman" w:cs="Times New Roman"/>
          <w:sz w:val="24"/>
        </w:rPr>
        <w:t xml:space="preserve">They supported various cultural changes and technical development, and were known as cities. </w:t>
      </w:r>
      <w:r>
        <w:rPr>
          <w:rFonts w:ascii="Times New Roman" w:hAnsi="Times New Roman" w:cs="Times New Roman"/>
          <w:sz w:val="24"/>
        </w:rPr>
        <w:t>In the cities</w:t>
      </w:r>
      <w:r w:rsidR="009264D6">
        <w:rPr>
          <w:rFonts w:ascii="Times New Roman" w:hAnsi="Times New Roman" w:cs="Times New Roman"/>
          <w:sz w:val="24"/>
        </w:rPr>
        <w:t xml:space="preserve"> of Mesopotamia and Egypt</w:t>
      </w:r>
      <w:r>
        <w:rPr>
          <w:rFonts w:ascii="Times New Roman" w:hAnsi="Times New Roman" w:cs="Times New Roman"/>
          <w:sz w:val="24"/>
        </w:rPr>
        <w:t>, there were people present who were responsible for farming. The people of the city kept themselves fed with the help of rigorous irrigation agriculture. The cities consisted of various rulers, workers, craftsmen, priests, and administrators. They had a complete change of methods when it came to organizing the communities. They managed all of this by the worshipping of newfound Gods. They believe</w:t>
      </w:r>
      <w:r w:rsidR="00F94F25">
        <w:rPr>
          <w:rFonts w:ascii="Times New Roman" w:hAnsi="Times New Roman" w:cs="Times New Roman"/>
          <w:sz w:val="24"/>
        </w:rPr>
        <w:t>d</w:t>
      </w:r>
      <w:r>
        <w:rPr>
          <w:rFonts w:ascii="Times New Roman" w:hAnsi="Times New Roman" w:cs="Times New Roman"/>
          <w:sz w:val="24"/>
        </w:rPr>
        <w:t xml:space="preserve"> in following th</w:t>
      </w:r>
      <w:r w:rsidR="00F94F25">
        <w:rPr>
          <w:rFonts w:ascii="Times New Roman" w:hAnsi="Times New Roman" w:cs="Times New Roman"/>
          <w:sz w:val="24"/>
        </w:rPr>
        <w:t>e divinity</w:t>
      </w:r>
      <w:r>
        <w:rPr>
          <w:rFonts w:ascii="Times New Roman" w:hAnsi="Times New Roman" w:cs="Times New Roman"/>
          <w:sz w:val="24"/>
        </w:rPr>
        <w:t xml:space="preserve"> inspired Royalty and Government. </w:t>
      </w:r>
      <w:r w:rsidR="00135B27">
        <w:rPr>
          <w:rFonts w:ascii="Times New Roman" w:hAnsi="Times New Roman" w:cs="Times New Roman"/>
          <w:sz w:val="24"/>
        </w:rPr>
        <w:t xml:space="preserve">It was like a proper city system, in which a hierarchy was being followed. </w:t>
      </w:r>
    </w:p>
    <w:p w:rsidR="00E75EB5" w:rsidRPr="00E75EB5" w:rsidRDefault="00C17AA4" w:rsidP="005C3888">
      <w:pPr>
        <w:spacing w:line="480" w:lineRule="auto"/>
        <w:ind w:firstLine="720"/>
        <w:rPr>
          <w:rFonts w:ascii="Times New Roman" w:hAnsi="Times New Roman" w:cs="Times New Roman"/>
          <w:sz w:val="24"/>
        </w:rPr>
      </w:pPr>
      <w:r>
        <w:rPr>
          <w:rFonts w:ascii="Times New Roman" w:hAnsi="Times New Roman" w:cs="Times New Roman"/>
          <w:sz w:val="24"/>
        </w:rPr>
        <w:lastRenderedPageBreak/>
        <w:t>The cities became adaptive of the lifestyle which included the specialized labor for every other task like farming and the bulk manufactur</w:t>
      </w:r>
      <w:r w:rsidR="00571C13">
        <w:rPr>
          <w:rFonts w:ascii="Times New Roman" w:hAnsi="Times New Roman" w:cs="Times New Roman"/>
          <w:sz w:val="24"/>
        </w:rPr>
        <w:t>ing</w:t>
      </w:r>
      <w:r>
        <w:rPr>
          <w:rFonts w:ascii="Times New Roman" w:hAnsi="Times New Roman" w:cs="Times New Roman"/>
          <w:sz w:val="24"/>
        </w:rPr>
        <w:t xml:space="preserve"> of</w:t>
      </w:r>
      <w:r w:rsidR="00571C13">
        <w:rPr>
          <w:rFonts w:ascii="Times New Roman" w:hAnsi="Times New Roman" w:cs="Times New Roman"/>
          <w:sz w:val="24"/>
        </w:rPr>
        <w:t xml:space="preserve"> the</w:t>
      </w:r>
      <w:r>
        <w:rPr>
          <w:rFonts w:ascii="Times New Roman" w:hAnsi="Times New Roman" w:cs="Times New Roman"/>
          <w:sz w:val="24"/>
        </w:rPr>
        <w:t xml:space="preserve"> goods. On the contrary, the people who lived in the countryside cont</w:t>
      </w:r>
      <w:r w:rsidR="00571C13">
        <w:rPr>
          <w:rFonts w:ascii="Times New Roman" w:hAnsi="Times New Roman" w:cs="Times New Roman"/>
          <w:sz w:val="24"/>
        </w:rPr>
        <w:t xml:space="preserve">inued with their lifestyle, which </w:t>
      </w:r>
      <w:r>
        <w:rPr>
          <w:rFonts w:ascii="Times New Roman" w:hAnsi="Times New Roman" w:cs="Times New Roman"/>
          <w:sz w:val="24"/>
        </w:rPr>
        <w:t xml:space="preserve">included cultivation of the land or </w:t>
      </w:r>
      <w:r w:rsidR="00571C13">
        <w:rPr>
          <w:rFonts w:ascii="Times New Roman" w:hAnsi="Times New Roman" w:cs="Times New Roman"/>
          <w:sz w:val="24"/>
        </w:rPr>
        <w:t xml:space="preserve">they were </w:t>
      </w:r>
      <w:r>
        <w:rPr>
          <w:rFonts w:ascii="Times New Roman" w:hAnsi="Times New Roman" w:cs="Times New Roman"/>
          <w:sz w:val="24"/>
        </w:rPr>
        <w:t xml:space="preserve">inclined towards the livestock, which was the animals that they owned. This is the reason why the urban-rural divide was created. </w:t>
      </w:r>
      <w:r w:rsidR="00135B27">
        <w:rPr>
          <w:rFonts w:ascii="Times New Roman" w:hAnsi="Times New Roman" w:cs="Times New Roman"/>
          <w:sz w:val="24"/>
        </w:rPr>
        <w:t xml:space="preserve">The difference is what set them apart. </w:t>
      </w:r>
    </w:p>
    <w:p w:rsidR="00E75EB5" w:rsidRDefault="00C500B2" w:rsidP="006B7953">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Q. </w:t>
      </w:r>
      <w:bookmarkStart w:id="0" w:name="_GoBack"/>
      <w:bookmarkEnd w:id="0"/>
      <w:r w:rsidR="00C17AA4" w:rsidRPr="00E75EB5">
        <w:rPr>
          <w:rFonts w:ascii="Times New Roman" w:hAnsi="Times New Roman" w:cs="Times New Roman"/>
          <w:b/>
          <w:sz w:val="24"/>
          <w:szCs w:val="24"/>
        </w:rPr>
        <w:t>In what ways does the “Queen’s Lyre” show the wealth and hierarchy the developed with the rise of cities?</w:t>
      </w:r>
    </w:p>
    <w:p w:rsidR="00135B27" w:rsidRDefault="00C17AA4" w:rsidP="00F94F25">
      <w:pPr>
        <w:spacing w:line="480" w:lineRule="auto"/>
        <w:ind w:firstLine="720"/>
        <w:rPr>
          <w:rFonts w:ascii="Times New Roman" w:hAnsi="Times New Roman" w:cs="Times New Roman"/>
          <w:sz w:val="24"/>
          <w:szCs w:val="24"/>
        </w:rPr>
      </w:pPr>
      <w:r>
        <w:rPr>
          <w:rFonts w:ascii="Times New Roman" w:hAnsi="Times New Roman" w:cs="Times New Roman"/>
          <w:sz w:val="24"/>
          <w:szCs w:val="24"/>
        </w:rPr>
        <w:t>Material items can at times portray history better than any piece of written proof. When it comes to our early civilization, the study of the items used by them helps shed light on the type of society they were. The example of "Queen's Lyre" can be taken for better understanding. A monumental grave perspective dating back to around 2500 BC. An object like the Lyre can project so much about the Meso</w:t>
      </w:r>
      <w:r w:rsidR="00F404A6">
        <w:rPr>
          <w:rFonts w:ascii="Times New Roman" w:hAnsi="Times New Roman" w:cs="Times New Roman"/>
          <w:sz w:val="24"/>
          <w:szCs w:val="24"/>
        </w:rPr>
        <w:t xml:space="preserve">potamian </w:t>
      </w:r>
      <w:r w:rsidR="006B7953">
        <w:rPr>
          <w:rFonts w:ascii="Times New Roman" w:hAnsi="Times New Roman" w:cs="Times New Roman"/>
          <w:sz w:val="24"/>
          <w:szCs w:val="24"/>
        </w:rPr>
        <w:t>civilization</w:t>
      </w:r>
      <w:r w:rsidR="00F404A6">
        <w:rPr>
          <w:rFonts w:ascii="Times New Roman" w:hAnsi="Times New Roman" w:cs="Times New Roman"/>
          <w:sz w:val="24"/>
          <w:szCs w:val="24"/>
        </w:rPr>
        <w:t xml:space="preserve">. </w:t>
      </w:r>
      <w:r w:rsidR="006B7953">
        <w:rPr>
          <w:rFonts w:ascii="Times New Roman" w:hAnsi="Times New Roman" w:cs="Times New Roman"/>
          <w:sz w:val="24"/>
          <w:szCs w:val="24"/>
        </w:rPr>
        <w:t xml:space="preserve">The lyre is made of lapis, wood, bitumen and red limestone, and the way it is constructed is quite detailed and intricate. This indicates that there was indeed labor specialization and interregional trade </w:t>
      </w:r>
      <w:r w:rsidR="00F4076E">
        <w:rPr>
          <w:rFonts w:ascii="Times New Roman" w:hAnsi="Times New Roman" w:cs="Times New Roman"/>
          <w:sz w:val="24"/>
          <w:szCs w:val="24"/>
        </w:rPr>
        <w:t xml:space="preserve">present </w:t>
      </w:r>
      <w:r w:rsidR="006B7953">
        <w:rPr>
          <w:rFonts w:ascii="Times New Roman" w:hAnsi="Times New Roman" w:cs="Times New Roman"/>
          <w:sz w:val="24"/>
          <w:szCs w:val="24"/>
        </w:rPr>
        <w:t>in order to make the object. Another fact to be noted is that it was found in the arms of a lyrist, in the grave of a royalty, again indicates labor specialization. There is hierarchy being followed; the lyrist was probably killed to be put in the grave of the royal queen</w:t>
      </w:r>
      <w:r w:rsidR="00F4076E">
        <w:rPr>
          <w:rFonts w:ascii="Times New Roman" w:hAnsi="Times New Roman" w:cs="Times New Roman"/>
          <w:sz w:val="24"/>
          <w:szCs w:val="24"/>
        </w:rPr>
        <w:t>. The wealth accumulation can also be wi</w:t>
      </w:r>
      <w:r w:rsidR="00210C5D">
        <w:rPr>
          <w:rFonts w:ascii="Times New Roman" w:hAnsi="Times New Roman" w:cs="Times New Roman"/>
          <w:sz w:val="24"/>
          <w:szCs w:val="24"/>
        </w:rPr>
        <w:t>tnessed as one can see all the treasure</w:t>
      </w:r>
      <w:r w:rsidR="00F4076E">
        <w:rPr>
          <w:rFonts w:ascii="Times New Roman" w:hAnsi="Times New Roman" w:cs="Times New Roman"/>
          <w:sz w:val="24"/>
          <w:szCs w:val="24"/>
        </w:rPr>
        <w:t xml:space="preserve"> that is present in the grave and taken out of the rotation. A single object the Queen's lyre hit as evidence for wealth accumulation, social stratification, interregional trade and so many other characteristics that can help in studying the early civilization</w:t>
      </w:r>
      <w:r w:rsidR="00AC26A3">
        <w:rPr>
          <w:rFonts w:ascii="Times New Roman" w:hAnsi="Times New Roman" w:cs="Times New Roman"/>
          <w:sz w:val="24"/>
          <w:szCs w:val="24"/>
        </w:rPr>
        <w:t xml:space="preserve"> (</w:t>
      </w:r>
      <w:r w:rsidR="00AC26A3" w:rsidRPr="00AC26A3">
        <w:rPr>
          <w:rFonts w:ascii="Times New Roman" w:hAnsi="Times New Roman" w:cs="Times New Roman" w:hint="eastAsia"/>
          <w:sz w:val="24"/>
          <w:szCs w:val="24"/>
        </w:rPr>
        <w:t>Pollard</w:t>
      </w:r>
      <w:r w:rsidR="00AC26A3">
        <w:rPr>
          <w:rFonts w:ascii="Times New Roman" w:hAnsi="Times New Roman" w:cs="Times New Roman"/>
          <w:sz w:val="24"/>
          <w:szCs w:val="24"/>
        </w:rPr>
        <w:t xml:space="preserve"> 44-81)</w:t>
      </w:r>
      <w:r w:rsidR="00F4076E">
        <w:rPr>
          <w:rFonts w:ascii="Times New Roman" w:hAnsi="Times New Roman" w:cs="Times New Roman"/>
          <w:sz w:val="24"/>
          <w:szCs w:val="24"/>
        </w:rPr>
        <w:t xml:space="preserve">.  </w:t>
      </w:r>
    </w:p>
    <w:p w:rsidR="00F94F25" w:rsidRDefault="00F94F25" w:rsidP="00F94F25">
      <w:pPr>
        <w:spacing w:line="480" w:lineRule="auto"/>
        <w:ind w:firstLine="720"/>
        <w:rPr>
          <w:rFonts w:ascii="Times New Roman" w:hAnsi="Times New Roman" w:cs="Times New Roman"/>
          <w:sz w:val="24"/>
          <w:szCs w:val="24"/>
        </w:rPr>
      </w:pPr>
    </w:p>
    <w:p w:rsidR="00135B27" w:rsidRDefault="00C17AA4" w:rsidP="00AC26A3">
      <w:pPr>
        <w:spacing w:line="480" w:lineRule="auto"/>
        <w:ind w:firstLine="720"/>
        <w:jc w:val="center"/>
        <w:rPr>
          <w:rFonts w:ascii="Times New Roman" w:hAnsi="Times New Roman" w:cs="Times New Roman"/>
          <w:b/>
          <w:sz w:val="24"/>
          <w:szCs w:val="24"/>
        </w:rPr>
      </w:pPr>
      <w:r w:rsidRPr="00135B27">
        <w:rPr>
          <w:rFonts w:ascii="Times New Roman" w:hAnsi="Times New Roman" w:cs="Times New Roman"/>
          <w:b/>
          <w:sz w:val="24"/>
          <w:szCs w:val="24"/>
        </w:rPr>
        <w:lastRenderedPageBreak/>
        <w:t>Work Cited</w:t>
      </w:r>
    </w:p>
    <w:p w:rsidR="00AC26A3" w:rsidRPr="00AC26A3" w:rsidRDefault="00AC26A3" w:rsidP="00AC26A3">
      <w:pPr>
        <w:spacing w:line="480" w:lineRule="auto"/>
        <w:ind w:firstLine="720"/>
        <w:rPr>
          <w:rFonts w:ascii="Times New Roman" w:hAnsi="Times New Roman" w:cs="Times New Roman"/>
          <w:sz w:val="24"/>
          <w:szCs w:val="24"/>
        </w:rPr>
      </w:pPr>
      <w:r w:rsidRPr="00AC26A3">
        <w:rPr>
          <w:rFonts w:ascii="Times New Roman" w:hAnsi="Times New Roman" w:cs="Times New Roman" w:hint="eastAsia"/>
          <w:sz w:val="24"/>
          <w:szCs w:val="24"/>
        </w:rPr>
        <w:t>Pollard, Elizabeth. </w:t>
      </w:r>
      <w:r w:rsidRPr="00AC26A3">
        <w:rPr>
          <w:rFonts w:ascii="Times New Roman" w:hAnsi="Times New Roman" w:cs="Times New Roman" w:hint="eastAsia"/>
          <w:i/>
          <w:iCs/>
          <w:sz w:val="24"/>
          <w:szCs w:val="24"/>
        </w:rPr>
        <w:t>Worlds Together, Worlds Apart</w:t>
      </w:r>
      <w:r w:rsidRPr="00AC26A3">
        <w:rPr>
          <w:rFonts w:ascii="Times New Roman" w:hAnsi="Times New Roman" w:cs="Times New Roman" w:hint="eastAsia"/>
          <w:sz w:val="24"/>
          <w:szCs w:val="24"/>
        </w:rPr>
        <w:t>. , 2016. Print.</w:t>
      </w:r>
    </w:p>
    <w:sectPr w:rsidR="00AC26A3" w:rsidRPr="00AC26A3"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22F01" w:rsidRDefault="00C22F01">
      <w:pPr>
        <w:spacing w:after="0" w:line="240" w:lineRule="auto"/>
      </w:pPr>
      <w:r>
        <w:separator/>
      </w:r>
    </w:p>
  </w:endnote>
  <w:endnote w:type="continuationSeparator" w:id="0">
    <w:p w:rsidR="00C22F01" w:rsidRDefault="00C22F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22F01" w:rsidRDefault="00C22F01">
      <w:pPr>
        <w:spacing w:after="0" w:line="240" w:lineRule="auto"/>
      </w:pPr>
      <w:r>
        <w:separator/>
      </w:r>
    </w:p>
  </w:footnote>
  <w:footnote w:type="continuationSeparator" w:id="0">
    <w:p w:rsidR="00C22F01" w:rsidRDefault="00C22F0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C17AA4"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C500B2">
      <w:rPr>
        <w:rFonts w:ascii="Times New Roman" w:hAnsi="Times New Roman" w:cs="Times New Roman"/>
        <w:noProof/>
        <w:sz w:val="24"/>
        <w:szCs w:val="24"/>
      </w:rPr>
      <w:t>3</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C17AA4"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C500B2">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zQ1NDA3MTK0MDdV0lEKTi0uzszPAykwNKkFABpsy2wtAAAA"/>
  </w:docVars>
  <w:rsids>
    <w:rsidRoot w:val="0008177B"/>
    <w:rsid w:val="00003861"/>
    <w:rsid w:val="00014EC0"/>
    <w:rsid w:val="00023A9C"/>
    <w:rsid w:val="00024828"/>
    <w:rsid w:val="00024ABE"/>
    <w:rsid w:val="00032A97"/>
    <w:rsid w:val="00041C3E"/>
    <w:rsid w:val="00061832"/>
    <w:rsid w:val="0008177B"/>
    <w:rsid w:val="00082821"/>
    <w:rsid w:val="00086FDE"/>
    <w:rsid w:val="00087498"/>
    <w:rsid w:val="000927DE"/>
    <w:rsid w:val="0009368F"/>
    <w:rsid w:val="000B30C1"/>
    <w:rsid w:val="000D3B20"/>
    <w:rsid w:val="000E2885"/>
    <w:rsid w:val="00102F66"/>
    <w:rsid w:val="00106876"/>
    <w:rsid w:val="00120A93"/>
    <w:rsid w:val="00135B27"/>
    <w:rsid w:val="00137821"/>
    <w:rsid w:val="00141074"/>
    <w:rsid w:val="001641A6"/>
    <w:rsid w:val="00171341"/>
    <w:rsid w:val="00174272"/>
    <w:rsid w:val="00177DD7"/>
    <w:rsid w:val="001840FB"/>
    <w:rsid w:val="00187C02"/>
    <w:rsid w:val="001A3425"/>
    <w:rsid w:val="001E7EFF"/>
    <w:rsid w:val="00210C5D"/>
    <w:rsid w:val="002143D2"/>
    <w:rsid w:val="0023736C"/>
    <w:rsid w:val="00254FF1"/>
    <w:rsid w:val="00265A21"/>
    <w:rsid w:val="00267851"/>
    <w:rsid w:val="00271F3A"/>
    <w:rsid w:val="00273F23"/>
    <w:rsid w:val="002777E7"/>
    <w:rsid w:val="002A130A"/>
    <w:rsid w:val="002B763F"/>
    <w:rsid w:val="002C01EB"/>
    <w:rsid w:val="002E7D3F"/>
    <w:rsid w:val="00326315"/>
    <w:rsid w:val="00342F71"/>
    <w:rsid w:val="00350276"/>
    <w:rsid w:val="003512B6"/>
    <w:rsid w:val="003A2BE2"/>
    <w:rsid w:val="003C2B45"/>
    <w:rsid w:val="003C458A"/>
    <w:rsid w:val="004203D2"/>
    <w:rsid w:val="004263AA"/>
    <w:rsid w:val="00433918"/>
    <w:rsid w:val="00471063"/>
    <w:rsid w:val="00473F69"/>
    <w:rsid w:val="0047419A"/>
    <w:rsid w:val="00490C86"/>
    <w:rsid w:val="004A0E6B"/>
    <w:rsid w:val="004A5544"/>
    <w:rsid w:val="004B4F16"/>
    <w:rsid w:val="004D4892"/>
    <w:rsid w:val="004F4B64"/>
    <w:rsid w:val="00510ECF"/>
    <w:rsid w:val="00517151"/>
    <w:rsid w:val="00540A30"/>
    <w:rsid w:val="00542BE7"/>
    <w:rsid w:val="00550EFD"/>
    <w:rsid w:val="00563D82"/>
    <w:rsid w:val="00565FAF"/>
    <w:rsid w:val="00571C13"/>
    <w:rsid w:val="005824C5"/>
    <w:rsid w:val="00595076"/>
    <w:rsid w:val="005A1A77"/>
    <w:rsid w:val="005B4153"/>
    <w:rsid w:val="005B734B"/>
    <w:rsid w:val="005C20F1"/>
    <w:rsid w:val="005C3888"/>
    <w:rsid w:val="005C7073"/>
    <w:rsid w:val="0060309B"/>
    <w:rsid w:val="00656324"/>
    <w:rsid w:val="00660FD0"/>
    <w:rsid w:val="0066694B"/>
    <w:rsid w:val="006921BE"/>
    <w:rsid w:val="006A320C"/>
    <w:rsid w:val="006B394D"/>
    <w:rsid w:val="006B49C4"/>
    <w:rsid w:val="006B7953"/>
    <w:rsid w:val="00736255"/>
    <w:rsid w:val="00762D05"/>
    <w:rsid w:val="007864D8"/>
    <w:rsid w:val="007C1C60"/>
    <w:rsid w:val="007C6B80"/>
    <w:rsid w:val="00812A71"/>
    <w:rsid w:val="00823578"/>
    <w:rsid w:val="008354CC"/>
    <w:rsid w:val="0085008F"/>
    <w:rsid w:val="00857770"/>
    <w:rsid w:val="0087087A"/>
    <w:rsid w:val="00887199"/>
    <w:rsid w:val="00896ADE"/>
    <w:rsid w:val="008A6CF0"/>
    <w:rsid w:val="008A6D60"/>
    <w:rsid w:val="008B3B75"/>
    <w:rsid w:val="008D65E0"/>
    <w:rsid w:val="008F463A"/>
    <w:rsid w:val="0090541E"/>
    <w:rsid w:val="00912F8A"/>
    <w:rsid w:val="00915CD4"/>
    <w:rsid w:val="00923802"/>
    <w:rsid w:val="00925A33"/>
    <w:rsid w:val="009264D6"/>
    <w:rsid w:val="00941495"/>
    <w:rsid w:val="0094452A"/>
    <w:rsid w:val="00954951"/>
    <w:rsid w:val="00970774"/>
    <w:rsid w:val="00997E30"/>
    <w:rsid w:val="009A3AF2"/>
    <w:rsid w:val="009A5155"/>
    <w:rsid w:val="009B2062"/>
    <w:rsid w:val="009E3E0E"/>
    <w:rsid w:val="009F57EB"/>
    <w:rsid w:val="009F5BB9"/>
    <w:rsid w:val="00A30109"/>
    <w:rsid w:val="00A4374D"/>
    <w:rsid w:val="00A57624"/>
    <w:rsid w:val="00A61CF1"/>
    <w:rsid w:val="00A61F80"/>
    <w:rsid w:val="00A71C0F"/>
    <w:rsid w:val="00A724E8"/>
    <w:rsid w:val="00A769F4"/>
    <w:rsid w:val="00AA1A28"/>
    <w:rsid w:val="00AB02C3"/>
    <w:rsid w:val="00AB12AB"/>
    <w:rsid w:val="00AC26A3"/>
    <w:rsid w:val="00AD1FC1"/>
    <w:rsid w:val="00AE4ECF"/>
    <w:rsid w:val="00AE5E8D"/>
    <w:rsid w:val="00B14EF9"/>
    <w:rsid w:val="00B22BC7"/>
    <w:rsid w:val="00B230F7"/>
    <w:rsid w:val="00B27E97"/>
    <w:rsid w:val="00B3071C"/>
    <w:rsid w:val="00B405F9"/>
    <w:rsid w:val="00B44C90"/>
    <w:rsid w:val="00B45418"/>
    <w:rsid w:val="00B55036"/>
    <w:rsid w:val="00B73412"/>
    <w:rsid w:val="00B82C4D"/>
    <w:rsid w:val="00B85338"/>
    <w:rsid w:val="00BA2279"/>
    <w:rsid w:val="00BA72B7"/>
    <w:rsid w:val="00BB2D59"/>
    <w:rsid w:val="00BC6300"/>
    <w:rsid w:val="00BF3444"/>
    <w:rsid w:val="00BF5035"/>
    <w:rsid w:val="00C17AA4"/>
    <w:rsid w:val="00C20591"/>
    <w:rsid w:val="00C20BC2"/>
    <w:rsid w:val="00C20DEF"/>
    <w:rsid w:val="00C22F01"/>
    <w:rsid w:val="00C500B2"/>
    <w:rsid w:val="00C5356B"/>
    <w:rsid w:val="00C74D28"/>
    <w:rsid w:val="00C75C92"/>
    <w:rsid w:val="00C8278A"/>
    <w:rsid w:val="00CA2688"/>
    <w:rsid w:val="00CA5033"/>
    <w:rsid w:val="00CD60D7"/>
    <w:rsid w:val="00CF0A51"/>
    <w:rsid w:val="00CF26A3"/>
    <w:rsid w:val="00D1126B"/>
    <w:rsid w:val="00D3049B"/>
    <w:rsid w:val="00D40409"/>
    <w:rsid w:val="00D40F69"/>
    <w:rsid w:val="00D41AF3"/>
    <w:rsid w:val="00D5076D"/>
    <w:rsid w:val="00D5646D"/>
    <w:rsid w:val="00D5779E"/>
    <w:rsid w:val="00D74986"/>
    <w:rsid w:val="00D923BB"/>
    <w:rsid w:val="00DC68A1"/>
    <w:rsid w:val="00DC6F99"/>
    <w:rsid w:val="00DE1990"/>
    <w:rsid w:val="00DF20E4"/>
    <w:rsid w:val="00DF2524"/>
    <w:rsid w:val="00E10B8E"/>
    <w:rsid w:val="00E616E9"/>
    <w:rsid w:val="00E63809"/>
    <w:rsid w:val="00E65B9B"/>
    <w:rsid w:val="00E75EB5"/>
    <w:rsid w:val="00E96558"/>
    <w:rsid w:val="00E9775B"/>
    <w:rsid w:val="00EB5449"/>
    <w:rsid w:val="00EF1641"/>
    <w:rsid w:val="00F371D3"/>
    <w:rsid w:val="00F404A6"/>
    <w:rsid w:val="00F4076E"/>
    <w:rsid w:val="00F42017"/>
    <w:rsid w:val="00F54406"/>
    <w:rsid w:val="00F94F25"/>
    <w:rsid w:val="00FB3099"/>
    <w:rsid w:val="00FE02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C1960D1-E34E-42F4-A697-FA63A824C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AC31F0-182C-4129-A2B3-8172F6DAEA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3</Pages>
  <Words>483</Words>
  <Characters>275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2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Rameesha khattak</cp:lastModifiedBy>
  <cp:revision>12</cp:revision>
  <dcterms:created xsi:type="dcterms:W3CDTF">2019-01-30T06:27:00Z</dcterms:created>
  <dcterms:modified xsi:type="dcterms:W3CDTF">2019-01-30T11:05:00Z</dcterms:modified>
</cp:coreProperties>
</file>